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26284AB5" w:rsidR="0030090C" w:rsidRPr="0030090C" w:rsidRDefault="0030090C" w:rsidP="0030090C">
      <w:pPr>
        <w:ind w:firstLineChars="200" w:firstLine="420"/>
      </w:pPr>
    </w:p>
    <w:p w14:paraId="0B0EBF3C" w14:textId="7409B6D9" w:rsidR="0030090C" w:rsidRPr="0030090C" w:rsidRDefault="009D6E90" w:rsidP="00B114F8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6FC59528">
            <wp:simplePos x="0" y="0"/>
            <wp:positionH relativeFrom="margin">
              <wp:align>right</wp:align>
            </wp:positionH>
            <wp:positionV relativeFrom="paragraph">
              <wp:posOffset>1187</wp:posOffset>
            </wp:positionV>
            <wp:extent cx="1591200" cy="2278800"/>
            <wp:effectExtent l="0" t="0" r="9525" b="762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B114F8">
        <w:rPr>
          <w:rFonts w:hint="eastAsia"/>
          <w:b/>
        </w:rPr>
        <w:t>领导者要说真话</w:t>
      </w:r>
      <w:r w:rsidR="00BA58C0" w:rsidRPr="00BA58C0">
        <w:rPr>
          <w:rFonts w:hint="eastAsia"/>
          <w:b/>
        </w:rPr>
        <w:t>：真相如何将文化转化为能力，并将能力转化为竞争优势</w:t>
      </w:r>
      <w:r w:rsidR="004762F1" w:rsidRPr="004762F1">
        <w:rPr>
          <w:rFonts w:hint="eastAsia"/>
          <w:b/>
        </w:rPr>
        <w:t>》</w:t>
      </w:r>
    </w:p>
    <w:p w14:paraId="7FFB4DE7" w14:textId="6F95EF5C" w:rsidR="00F67C4D" w:rsidRDefault="0030090C" w:rsidP="009D6E90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E54501" w:rsidRPr="00721628">
        <w:rPr>
          <w:b/>
        </w:rPr>
        <w:t>SELL THE TRUTH: How truth turns culture into capability and capability into competitive advantage</w:t>
      </w:r>
    </w:p>
    <w:p w14:paraId="60561608" w14:textId="6E574C74" w:rsidR="00F67C4D" w:rsidRDefault="0030090C" w:rsidP="009D6E90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721628" w:rsidRPr="00721628">
        <w:rPr>
          <w:b/>
        </w:rPr>
        <w:t>Bryan Adams</w:t>
      </w:r>
    </w:p>
    <w:p w14:paraId="336B809D" w14:textId="731EA1C5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721628" w:rsidRPr="00721628">
        <w:rPr>
          <w:b/>
        </w:rPr>
        <w:t>LID Publishing</w:t>
      </w:r>
    </w:p>
    <w:p w14:paraId="70E8816A" w14:textId="4BBB43C5" w:rsidR="00F67C4D" w:rsidRDefault="0030090C" w:rsidP="009D6E90">
      <w:pPr>
        <w:rPr>
          <w:b/>
        </w:rPr>
      </w:pPr>
      <w:r w:rsidRPr="0030090C">
        <w:rPr>
          <w:rFonts w:hint="eastAsia"/>
          <w:b/>
        </w:rPr>
        <w:t>代理公司：</w:t>
      </w:r>
      <w:r w:rsidR="00721628" w:rsidRPr="00721628">
        <w:rPr>
          <w:rFonts w:hint="eastAsia"/>
          <w:b/>
        </w:rPr>
        <w:t>ANA/Jessica Wu</w:t>
      </w:r>
    </w:p>
    <w:p w14:paraId="1B13DCF9" w14:textId="085C3806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8F41BA">
        <w:rPr>
          <w:b/>
        </w:rPr>
        <w:t>256</w:t>
      </w:r>
      <w:r w:rsidRPr="0030090C">
        <w:rPr>
          <w:rFonts w:hint="eastAsia"/>
          <w:b/>
        </w:rPr>
        <w:t>页</w:t>
      </w:r>
    </w:p>
    <w:p w14:paraId="6410ED9C" w14:textId="05DBB682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版时间：</w:t>
      </w:r>
      <w:r w:rsidR="00F67C4D">
        <w:rPr>
          <w:rFonts w:hint="eastAsia"/>
          <w:b/>
        </w:rPr>
        <w:t>202</w:t>
      </w:r>
      <w:r w:rsidR="003C39A1">
        <w:rPr>
          <w:b/>
        </w:rPr>
        <w:t>7</w:t>
      </w:r>
      <w:r w:rsidRPr="0030090C">
        <w:rPr>
          <w:rFonts w:hint="eastAsia"/>
          <w:b/>
        </w:rPr>
        <w:t>年</w:t>
      </w:r>
      <w:r w:rsidR="003C39A1">
        <w:rPr>
          <w:b/>
        </w:rPr>
        <w:t>1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304040BB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审读资料：</w:t>
      </w:r>
      <w:r w:rsidR="003C39A1">
        <w:rPr>
          <w:rFonts w:hint="eastAsia"/>
          <w:b/>
        </w:rPr>
        <w:t>暂无（可先登记兴趣）</w:t>
      </w:r>
    </w:p>
    <w:p w14:paraId="0D07C9C4" w14:textId="6303DB52" w:rsidR="0030090C" w:rsidRPr="00F63A8A" w:rsidRDefault="0030090C" w:rsidP="009D6E90">
      <w:pPr>
        <w:rPr>
          <w:b/>
        </w:rPr>
      </w:pPr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F63A8A" w:rsidRPr="00F63A8A">
        <w:rPr>
          <w:b/>
        </w:rPr>
        <w:t>经管</w:t>
      </w:r>
    </w:p>
    <w:p w14:paraId="11830261" w14:textId="77777777" w:rsidR="00F67C4D" w:rsidRDefault="00F67C4D" w:rsidP="008F41BA"/>
    <w:p w14:paraId="5EBD01BE" w14:textId="77777777" w:rsidR="008F41BA" w:rsidRPr="0030090C" w:rsidRDefault="008F41BA" w:rsidP="003C39A1">
      <w:pPr>
        <w:rPr>
          <w:rFonts w:hint="eastAsia"/>
        </w:rPr>
      </w:pPr>
    </w:p>
    <w:p w14:paraId="07D40A4D" w14:textId="77777777" w:rsidR="0030090C" w:rsidRPr="0030090C" w:rsidRDefault="0030090C" w:rsidP="008F50C2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>
      <w:pPr>
        <w:ind w:firstLine="420"/>
      </w:pPr>
    </w:p>
    <w:p w14:paraId="2E1E82DE" w14:textId="1F27E2AC" w:rsidR="00765259" w:rsidRDefault="00FB3DE3" w:rsidP="00765259">
      <w:pPr>
        <w:ind w:firstLineChars="200" w:firstLine="420"/>
      </w:pPr>
      <w:r>
        <w:rPr>
          <w:rFonts w:hint="eastAsia"/>
        </w:rPr>
        <w:t>在一个充斥着以绩效为驱动的信息而</w:t>
      </w:r>
      <w:r w:rsidRPr="00FB3DE3">
        <w:rPr>
          <w:rFonts w:hint="eastAsia"/>
        </w:rPr>
        <w:t>淡化叙事的世界里</w:t>
      </w:r>
      <w:r>
        <w:rPr>
          <w:rFonts w:hint="eastAsia"/>
        </w:rPr>
        <w:t>，这本书提供了一种全新的领导力和沟通方式，既诚实又有效</w:t>
      </w:r>
      <w:r w:rsidR="00BA58C0" w:rsidRPr="00BA58C0">
        <w:rPr>
          <w:rFonts w:hint="eastAsia"/>
        </w:rPr>
        <w:t>。作者认为，虽然真实是道德上的必要，但有意地传递真相是一种战略上的超能力。这种方法远非操纵或包装，而是以清晰和分量塑造正确的真相，将其转化为影响力和动力，使受众、客户和员工愿意追随和</w:t>
      </w:r>
      <w:r>
        <w:rPr>
          <w:rFonts w:hint="eastAsia"/>
        </w:rPr>
        <w:t>接受</w:t>
      </w:r>
      <w:r w:rsidR="00BA58C0" w:rsidRPr="00BA58C0">
        <w:rPr>
          <w:rFonts w:hint="eastAsia"/>
        </w:rPr>
        <w:t>。领导者通常重视真相，但很少有人被教导如何寻找、塑造并有意地传递它以建立真正的信念——这本书弥补了这一空白。</w:t>
      </w:r>
    </w:p>
    <w:p w14:paraId="4BD1258C" w14:textId="77777777" w:rsidR="00FB3DE3" w:rsidRDefault="00FB3DE3" w:rsidP="00765259">
      <w:pPr>
        <w:ind w:firstLineChars="200" w:firstLine="420"/>
      </w:pPr>
    </w:p>
    <w:p w14:paraId="2BFD4CC0" w14:textId="2CAF1EDB" w:rsidR="00BA58C0" w:rsidRPr="0030090C" w:rsidRDefault="00F63A8A" w:rsidP="00765259">
      <w:pPr>
        <w:ind w:firstLineChars="200" w:firstLine="420"/>
      </w:pPr>
      <w:r>
        <w:rPr>
          <w:rFonts w:hint="eastAsia"/>
        </w:rPr>
        <w:t>这一变革性哲学的核心是“真相</w:t>
      </w:r>
      <w:r w:rsidR="00FB3DE3">
        <w:rPr>
          <w:rFonts w:hint="eastAsia"/>
        </w:rPr>
        <w:t>的</w:t>
      </w:r>
      <w:r w:rsidR="00147826">
        <w:rPr>
          <w:rFonts w:hint="eastAsia"/>
        </w:rPr>
        <w:t>连锁反应</w:t>
      </w:r>
      <w:r>
        <w:rPr>
          <w:rFonts w:hint="eastAsia"/>
        </w:rPr>
        <w:t>（</w:t>
      </w:r>
      <w:r w:rsidRPr="00F63A8A">
        <w:t>The Truth Cascade</w:t>
      </w:r>
      <w:r>
        <w:rPr>
          <w:rFonts w:hint="eastAsia"/>
        </w:rPr>
        <w:t>）</w:t>
      </w:r>
      <w:r w:rsidR="00BA58C0" w:rsidRPr="00BA58C0">
        <w:rPr>
          <w:rFonts w:hint="eastAsia"/>
        </w:rPr>
        <w:t>”</w:t>
      </w:r>
      <w:r w:rsidR="00147826">
        <w:rPr>
          <w:rFonts w:hint="eastAsia"/>
        </w:rPr>
        <w:t>，一种组织法则，它描绘了从洞察到竞争优势的旅程：真相</w:t>
      </w:r>
      <w:r w:rsidR="00BA58C0" w:rsidRPr="00BA58C0">
        <w:rPr>
          <w:rFonts w:hint="eastAsia"/>
        </w:rPr>
        <w:t>变为清晰，清晰塑造文化，文化建立能力，能力转化为竞争优势。《</w:t>
      </w:r>
      <w:r w:rsidR="00FB3DE3" w:rsidRPr="00FB3DE3">
        <w:rPr>
          <w:rFonts w:hint="eastAsia"/>
        </w:rPr>
        <w:t>领导者要说真话</w:t>
      </w:r>
      <w:r w:rsidR="00BA58C0" w:rsidRPr="00BA58C0">
        <w:rPr>
          <w:rFonts w:hint="eastAsia"/>
        </w:rPr>
        <w:t>》为领导者提供了激活这一</w:t>
      </w:r>
      <w:r w:rsidR="00147826" w:rsidRPr="00147826">
        <w:rPr>
          <w:rFonts w:hint="eastAsia"/>
        </w:rPr>
        <w:t>连锁反应</w:t>
      </w:r>
      <w:r w:rsidR="00FB3DE3">
        <w:rPr>
          <w:rFonts w:hint="eastAsia"/>
        </w:rPr>
        <w:t>的</w:t>
      </w:r>
      <w:r w:rsidR="00BA58C0" w:rsidRPr="00BA58C0">
        <w:rPr>
          <w:rFonts w:hint="eastAsia"/>
        </w:rPr>
        <w:t>方法，介绍了一个实用的框架，旨在引导困难对话、协调团队，并确保你的组织叙事能够创造信念而非阻力。</w:t>
      </w:r>
    </w:p>
    <w:p w14:paraId="5F21BCAA" w14:textId="5670CD61" w:rsidR="0030090C" w:rsidRDefault="0030090C" w:rsidP="0030090C">
      <w:pPr>
        <w:ind w:firstLineChars="200" w:firstLine="420"/>
      </w:pPr>
    </w:p>
    <w:p w14:paraId="256E4B3D" w14:textId="599DD805" w:rsidR="00537C6D" w:rsidRPr="0030090C" w:rsidRDefault="00537C6D" w:rsidP="0030090C">
      <w:pPr>
        <w:ind w:firstLineChars="200" w:firstLine="420"/>
      </w:pPr>
    </w:p>
    <w:p w14:paraId="13B4686E" w14:textId="77777777" w:rsidR="008F41BA" w:rsidRDefault="0030090C" w:rsidP="008F41BA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0C41A84D" w14:textId="48BA2B06" w:rsidR="008F41BA" w:rsidRDefault="008F41BA" w:rsidP="008F41BA">
      <w:pPr>
        <w:rPr>
          <w:b/>
        </w:rPr>
      </w:pPr>
    </w:p>
    <w:p w14:paraId="61C67198" w14:textId="29115A86" w:rsidR="0030090C" w:rsidRPr="008F41BA" w:rsidRDefault="003C39A1" w:rsidP="008F41BA">
      <w:pPr>
        <w:ind w:firstLineChars="200" w:firstLine="422"/>
        <w:rPr>
          <w:b/>
        </w:rPr>
      </w:pPr>
      <w:r w:rsidRPr="003B04B4"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29A4E242" wp14:editId="0587461A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127760" cy="1140460"/>
            <wp:effectExtent l="0" t="0" r="0" b="254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2943" cy="1145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8C0" w:rsidRPr="00BA58C0">
        <w:rPr>
          <w:rFonts w:hint="eastAsia"/>
          <w:b/>
        </w:rPr>
        <w:t>布莱恩·亚当斯（</w:t>
      </w:r>
      <w:r w:rsidR="00BA58C0" w:rsidRPr="00BA58C0">
        <w:rPr>
          <w:b/>
        </w:rPr>
        <w:t>Bryan Adams</w:t>
      </w:r>
      <w:r w:rsidR="00BA58C0" w:rsidRPr="00BA58C0">
        <w:rPr>
          <w:rFonts w:hint="eastAsia"/>
          <w:b/>
        </w:rPr>
        <w:t>）</w:t>
      </w:r>
      <w:r w:rsidR="008F41BA">
        <w:rPr>
          <w:rFonts w:hint="eastAsia"/>
        </w:rPr>
        <w:t>是雇主品牌方面的专家，</w:t>
      </w:r>
      <w:r w:rsidR="00BA58C0" w:rsidRPr="00BA58C0">
        <w:rPr>
          <w:rFonts w:hint="eastAsia"/>
        </w:rPr>
        <w:t>他是</w:t>
      </w:r>
      <w:r w:rsidR="00BA58C0" w:rsidRPr="00BA58C0">
        <w:rPr>
          <w:rFonts w:hint="eastAsia"/>
        </w:rPr>
        <w:t xml:space="preserve"> Happy Dance </w:t>
      </w:r>
      <w:r w:rsidR="00BA58C0" w:rsidRPr="00BA58C0">
        <w:rPr>
          <w:rFonts w:hint="eastAsia"/>
        </w:rPr>
        <w:t>的创始人兼首席执行官，</w:t>
      </w:r>
      <w:r w:rsidR="00BA58C0" w:rsidRPr="00BA58C0">
        <w:rPr>
          <w:rFonts w:hint="eastAsia"/>
        </w:rPr>
        <w:t xml:space="preserve">Happy Dance </w:t>
      </w:r>
      <w:r w:rsidR="00BA58C0">
        <w:rPr>
          <w:rFonts w:hint="eastAsia"/>
        </w:rPr>
        <w:t>为数百个顶级品牌定制职业网站。</w:t>
      </w:r>
      <w:r w:rsidR="008F41BA">
        <w:rPr>
          <w:rFonts w:hint="eastAsia"/>
        </w:rPr>
        <w:t>他也</w:t>
      </w:r>
      <w:r w:rsidR="008F41BA" w:rsidRPr="008F41BA">
        <w:rPr>
          <w:rFonts w:hint="eastAsia"/>
        </w:rPr>
        <w:t>是一位全球领导</w:t>
      </w:r>
      <w:proofErr w:type="gramStart"/>
      <w:r w:rsidR="008F41BA" w:rsidRPr="008F41BA">
        <w:rPr>
          <w:rFonts w:hint="eastAsia"/>
        </w:rPr>
        <w:t>力主题</w:t>
      </w:r>
      <w:proofErr w:type="gramEnd"/>
      <w:r w:rsidR="008F41BA" w:rsidRPr="008F41BA">
        <w:rPr>
          <w:rFonts w:hint="eastAsia"/>
        </w:rPr>
        <w:t>演讲者、畅销书作家</w:t>
      </w:r>
      <w:r w:rsidR="008F41BA">
        <w:rPr>
          <w:rFonts w:hint="eastAsia"/>
        </w:rPr>
        <w:t>，</w:t>
      </w:r>
      <w:r w:rsidR="008F41BA" w:rsidRPr="008F41BA">
        <w:rPr>
          <w:rFonts w:hint="eastAsia"/>
        </w:rPr>
        <w:t>他以为包括耐克（</w:t>
      </w:r>
      <w:r w:rsidR="008F41BA" w:rsidRPr="008F41BA">
        <w:rPr>
          <w:rFonts w:hint="eastAsia"/>
        </w:rPr>
        <w:t>Nike</w:t>
      </w:r>
      <w:r w:rsidR="008F41BA" w:rsidRPr="008F41BA">
        <w:rPr>
          <w:rFonts w:hint="eastAsia"/>
        </w:rPr>
        <w:t>）和苹果（</w:t>
      </w:r>
      <w:r w:rsidR="008F41BA" w:rsidRPr="008F41BA">
        <w:rPr>
          <w:rFonts w:hint="eastAsia"/>
        </w:rPr>
        <w:t>Apple</w:t>
      </w:r>
      <w:r w:rsidR="008F41BA" w:rsidRPr="008F41BA">
        <w:rPr>
          <w:rFonts w:hint="eastAsia"/>
        </w:rPr>
        <w:t>）在内的标志性组织塑造雇主品牌和文化策略而闻名，并帮助高级领导将商业抱负转化为共同信念和绩效。他所著的《给予与获取：雇主品牌》</w:t>
      </w:r>
      <w:r w:rsidR="00F63A8A">
        <w:rPr>
          <w:rFonts w:hint="eastAsia"/>
        </w:rPr>
        <w:t>（</w:t>
      </w:r>
      <w:r w:rsidR="00F63A8A" w:rsidRPr="00F63A8A">
        <w:rPr>
          <w:i/>
        </w:rPr>
        <w:t>Give &amp; Get Employer Branding</w:t>
      </w:r>
      <w:r w:rsidR="00F63A8A">
        <w:rPr>
          <w:rFonts w:hint="eastAsia"/>
        </w:rPr>
        <w:t>）</w:t>
      </w:r>
      <w:r w:rsidR="008F41BA" w:rsidRPr="008F41BA">
        <w:rPr>
          <w:rFonts w:hint="eastAsia"/>
        </w:rPr>
        <w:t>被广泛称为雇主品牌的圣经，使</w:t>
      </w:r>
      <w:r w:rsidR="00F63A8A" w:rsidRPr="00F63A8A">
        <w:rPr>
          <w:rFonts w:hint="eastAsia"/>
        </w:rPr>
        <w:t>布莱恩</w:t>
      </w:r>
      <w:r w:rsidR="008F41BA" w:rsidRPr="008F41BA">
        <w:rPr>
          <w:rFonts w:hint="eastAsia"/>
        </w:rPr>
        <w:t>成为世界领先的该领域权威之一。他的</w:t>
      </w:r>
      <w:proofErr w:type="spellStart"/>
      <w:r w:rsidR="008F41BA" w:rsidRPr="008F41BA">
        <w:rPr>
          <w:rFonts w:hint="eastAsia"/>
        </w:rPr>
        <w:t>TEDx</w:t>
      </w:r>
      <w:proofErr w:type="spellEnd"/>
      <w:r w:rsidR="00F63A8A">
        <w:rPr>
          <w:rFonts w:hint="eastAsia"/>
        </w:rPr>
        <w:t>演讲《竞争当中文</w:t>
      </w:r>
      <w:r w:rsidR="00F63A8A">
        <w:rPr>
          <w:rFonts w:hint="eastAsia"/>
        </w:rPr>
        <w:lastRenderedPageBreak/>
        <w:t>化的重要性》（</w:t>
      </w:r>
      <w:r w:rsidR="00F63A8A" w:rsidRPr="00F63A8A">
        <w:rPr>
          <w:i/>
        </w:rPr>
        <w:t>Culture Eats Competition for Breakfas</w:t>
      </w:r>
      <w:r w:rsidR="00F63A8A">
        <w:rPr>
          <w:i/>
        </w:rPr>
        <w:t>t</w:t>
      </w:r>
      <w:r w:rsidR="00F63A8A">
        <w:rPr>
          <w:i/>
        </w:rPr>
        <w:t>）</w:t>
      </w:r>
      <w:r w:rsidR="008F41BA" w:rsidRPr="008F41BA">
        <w:rPr>
          <w:rFonts w:hint="eastAsia"/>
        </w:rPr>
        <w:t>观看次数超过</w:t>
      </w:r>
      <w:r w:rsidR="008F41BA" w:rsidRPr="008F41BA">
        <w:rPr>
          <w:rFonts w:hint="eastAsia"/>
        </w:rPr>
        <w:t>140</w:t>
      </w:r>
      <w:r w:rsidR="008F41BA" w:rsidRPr="008F41BA">
        <w:rPr>
          <w:rFonts w:hint="eastAsia"/>
        </w:rPr>
        <w:t>万次，并继续引起在复杂与变革环境中领导者的共鸣。</w:t>
      </w:r>
      <w:r w:rsidR="00F63A8A" w:rsidRPr="00F63A8A">
        <w:rPr>
          <w:rFonts w:hint="eastAsia"/>
        </w:rPr>
        <w:t>布莱恩</w:t>
      </w:r>
      <w:r w:rsidR="008F41BA" w:rsidRPr="008F41BA">
        <w:rPr>
          <w:rFonts w:hint="eastAsia"/>
        </w:rPr>
        <w:t>即将出版的新书《出售真相》将叙事重新定义为战略领导能力，主张竞争优势属于那些能够清晰而坚定地表达并实践其真相的组织。他在全球各地会议、领导力峰会和高管闭门会议上演讲，提供可实践的洞察、战略清晰度以及领导者在掌声消退后仍能应用的理念。</w:t>
      </w:r>
      <w:r w:rsidR="008F41BA">
        <w:rPr>
          <w:rFonts w:hint="eastAsia"/>
        </w:rPr>
        <w:t>他常驻英国</w:t>
      </w:r>
      <w:r w:rsidR="008F41BA" w:rsidRPr="00765259">
        <w:rPr>
          <w:rFonts w:hint="eastAsia"/>
        </w:rPr>
        <w:t>。</w:t>
      </w:r>
    </w:p>
    <w:p w14:paraId="1500B913" w14:textId="77777777" w:rsidR="0030090C" w:rsidRPr="0030090C" w:rsidRDefault="0030090C" w:rsidP="0030090C">
      <w:pPr>
        <w:ind w:firstLine="420"/>
      </w:pPr>
      <w:bookmarkStart w:id="0" w:name="_GoBack"/>
      <w:bookmarkEnd w:id="0"/>
    </w:p>
    <w:p w14:paraId="665EB85A" w14:textId="77777777" w:rsidR="0030090C" w:rsidRPr="0030090C" w:rsidRDefault="0030090C" w:rsidP="00B114F8"/>
    <w:p w14:paraId="5AD336B3" w14:textId="77777777" w:rsidR="0030090C" w:rsidRPr="0030090C" w:rsidRDefault="0030090C" w:rsidP="003B04B4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3B04B4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3B04B4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9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3B04B4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3B04B4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3B04B4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3B04B4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3B04B4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3B04B4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3B04B4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3B04B4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4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3B04B4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5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3B04B4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3B04B4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30090C">
      <w:pPr>
        <w:ind w:firstLineChars="200" w:firstLine="420"/>
      </w:pPr>
    </w:p>
    <w:p w14:paraId="42B715E8" w14:textId="77777777" w:rsidR="0027226F" w:rsidRPr="004E6212" w:rsidRDefault="0027226F">
      <w:pPr>
        <w:ind w:right="420" w:firstLine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AE056F" w14:textId="77777777" w:rsidR="00703CBB" w:rsidRDefault="00703CBB">
      <w:pPr>
        <w:ind w:firstLine="420"/>
      </w:pPr>
      <w:r>
        <w:separator/>
      </w:r>
    </w:p>
  </w:endnote>
  <w:endnote w:type="continuationSeparator" w:id="0">
    <w:p w14:paraId="2E553E73" w14:textId="77777777" w:rsidR="00703CBB" w:rsidRDefault="00703C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68705A" w14:textId="77777777" w:rsidR="00703CBB" w:rsidRDefault="00703CBB">
      <w:pPr>
        <w:ind w:firstLine="420"/>
      </w:pPr>
      <w:r>
        <w:separator/>
      </w:r>
    </w:p>
  </w:footnote>
  <w:footnote w:type="continuationSeparator" w:id="0">
    <w:p w14:paraId="2D8E8551" w14:textId="77777777" w:rsidR="00703CBB" w:rsidRDefault="00703CBB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32921"/>
    <w:rsid w:val="00133C63"/>
    <w:rsid w:val="00134987"/>
    <w:rsid w:val="00146F1E"/>
    <w:rsid w:val="00147826"/>
    <w:rsid w:val="00151BE4"/>
    <w:rsid w:val="0015585A"/>
    <w:rsid w:val="00156731"/>
    <w:rsid w:val="001602F1"/>
    <w:rsid w:val="00163F80"/>
    <w:rsid w:val="001665DB"/>
    <w:rsid w:val="00167007"/>
    <w:rsid w:val="00184490"/>
    <w:rsid w:val="00192E34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0558"/>
    <w:rsid w:val="002E13E2"/>
    <w:rsid w:val="002E21FA"/>
    <w:rsid w:val="002E25C3"/>
    <w:rsid w:val="002E4527"/>
    <w:rsid w:val="002E6185"/>
    <w:rsid w:val="002F1E6F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5CD6"/>
    <w:rsid w:val="003A6CC0"/>
    <w:rsid w:val="003B04B4"/>
    <w:rsid w:val="003B4E52"/>
    <w:rsid w:val="003C39A1"/>
    <w:rsid w:val="003C524C"/>
    <w:rsid w:val="003C5FA1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40CF"/>
    <w:rsid w:val="00485E2E"/>
    <w:rsid w:val="00486E31"/>
    <w:rsid w:val="00494AC9"/>
    <w:rsid w:val="00494F28"/>
    <w:rsid w:val="004C18E5"/>
    <w:rsid w:val="004C4664"/>
    <w:rsid w:val="004D5ADA"/>
    <w:rsid w:val="004E2EE0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4F5E"/>
    <w:rsid w:val="006E6EF0"/>
    <w:rsid w:val="006F67A0"/>
    <w:rsid w:val="00702D98"/>
    <w:rsid w:val="00703CBB"/>
    <w:rsid w:val="007078E0"/>
    <w:rsid w:val="007153E2"/>
    <w:rsid w:val="00715F9D"/>
    <w:rsid w:val="00721628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7154C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E1206"/>
    <w:rsid w:val="008E5DFE"/>
    <w:rsid w:val="008E7917"/>
    <w:rsid w:val="008F41BA"/>
    <w:rsid w:val="008F46C1"/>
    <w:rsid w:val="008F50C2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6E90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6D9F"/>
    <w:rsid w:val="00AB7588"/>
    <w:rsid w:val="00AB762B"/>
    <w:rsid w:val="00AC7610"/>
    <w:rsid w:val="00AD1193"/>
    <w:rsid w:val="00AD23A3"/>
    <w:rsid w:val="00AD42C4"/>
    <w:rsid w:val="00AD5489"/>
    <w:rsid w:val="00AD7F5C"/>
    <w:rsid w:val="00AE388B"/>
    <w:rsid w:val="00AE59B1"/>
    <w:rsid w:val="00AF0671"/>
    <w:rsid w:val="00AF60E8"/>
    <w:rsid w:val="00B057F1"/>
    <w:rsid w:val="00B114F8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3E94"/>
    <w:rsid w:val="00B95677"/>
    <w:rsid w:val="00BA25D1"/>
    <w:rsid w:val="00BA2F96"/>
    <w:rsid w:val="00BA58C0"/>
    <w:rsid w:val="00BB284D"/>
    <w:rsid w:val="00BB38B3"/>
    <w:rsid w:val="00BB493B"/>
    <w:rsid w:val="00BB6A0E"/>
    <w:rsid w:val="00BC3360"/>
    <w:rsid w:val="00BC558C"/>
    <w:rsid w:val="00BD1768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CE473C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054B5"/>
    <w:rsid w:val="00E126BF"/>
    <w:rsid w:val="00E132E9"/>
    <w:rsid w:val="00E15659"/>
    <w:rsid w:val="00E321DC"/>
    <w:rsid w:val="00E43598"/>
    <w:rsid w:val="00E50066"/>
    <w:rsid w:val="00E504A0"/>
    <w:rsid w:val="00E509A5"/>
    <w:rsid w:val="00E54501"/>
    <w:rsid w:val="00E54E5E"/>
    <w:rsid w:val="00E557C1"/>
    <w:rsid w:val="00E65115"/>
    <w:rsid w:val="00E66AA1"/>
    <w:rsid w:val="00E725A1"/>
    <w:rsid w:val="00E9077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0461"/>
    <w:rsid w:val="00F63A8A"/>
    <w:rsid w:val="00F668A4"/>
    <w:rsid w:val="00F67C4D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3DE3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urnberg.com.cn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91</Words>
  <Characters>1155</Characters>
  <Application>Microsoft Office Word</Application>
  <DocSecurity>0</DocSecurity>
  <Lines>50</Lines>
  <Paragraphs>38</Paragraphs>
  <ScaleCrop>false</ScaleCrop>
  <Company>2ndSpAcE</Company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11</cp:revision>
  <cp:lastPrinted>2005-06-10T06:33:00Z</cp:lastPrinted>
  <dcterms:created xsi:type="dcterms:W3CDTF">2026-05-07T07:25:00Z</dcterms:created>
  <dcterms:modified xsi:type="dcterms:W3CDTF">2026-05-1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